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E9050" w14:textId="77777777" w:rsidR="00444E4D" w:rsidRDefault="00444E4D">
      <w:r>
        <w:rPr>
          <w:noProof/>
        </w:rPr>
        <w:drawing>
          <wp:inline distT="0" distB="0" distL="0" distR="0" wp14:anchorId="2FBAA860" wp14:editId="26DA325C">
            <wp:extent cx="4857750" cy="4000500"/>
            <wp:effectExtent l="0" t="0" r="0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83BC9" w14:textId="55631571" w:rsidR="002A58F4" w:rsidRDefault="00444E4D">
      <w:r>
        <w:rPr>
          <w:noProof/>
        </w:rPr>
        <w:drawing>
          <wp:inline distT="0" distB="0" distL="0" distR="0" wp14:anchorId="2F4665F2" wp14:editId="3AC1C5EA">
            <wp:extent cx="4581525" cy="4086225"/>
            <wp:effectExtent l="0" t="0" r="9525" b="9525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A7BB9" w14:textId="6162D3D6" w:rsidR="00444E4D" w:rsidRDefault="00444E4D">
      <w:r>
        <w:rPr>
          <w:noProof/>
        </w:rPr>
        <w:lastRenderedPageBreak/>
        <w:drawing>
          <wp:inline distT="0" distB="0" distL="0" distR="0" wp14:anchorId="0CA78228" wp14:editId="1138E4D1">
            <wp:extent cx="1571625" cy="1524000"/>
            <wp:effectExtent l="0" t="0" r="9525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5A59D" w14:textId="018F4EF5" w:rsidR="00B34BB0" w:rsidRDefault="00B34BB0"/>
    <w:p w14:paraId="71D4B516" w14:textId="0969A1AA" w:rsidR="00B34BB0" w:rsidRDefault="00B34BB0">
      <w:r>
        <w:rPr>
          <w:noProof/>
        </w:rPr>
        <w:drawing>
          <wp:inline distT="0" distB="0" distL="0" distR="0" wp14:anchorId="76BEF6A0" wp14:editId="17086238">
            <wp:extent cx="2752725" cy="2724150"/>
            <wp:effectExtent l="0" t="0" r="9525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BA9A3" w14:textId="21579281" w:rsidR="00334C68" w:rsidRDefault="00334C68"/>
    <w:p w14:paraId="379C32DC" w14:textId="55377A20" w:rsidR="00334C68" w:rsidRDefault="0041234C">
      <w:r>
        <w:rPr>
          <w:lang w:val="en-US"/>
        </w:rPr>
        <w:t xml:space="preserve"> </w:t>
      </w:r>
    </w:p>
    <w:sectPr w:rsidR="00334C6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NTCwMDKxNDYysjBU0lEKTi0uzszPAykwrAUAyKJ9cSwAAAA="/>
  </w:docVars>
  <w:rsids>
    <w:rsidRoot w:val="00444E4D"/>
    <w:rsid w:val="002A58F4"/>
    <w:rsid w:val="00334C68"/>
    <w:rsid w:val="0041234C"/>
    <w:rsid w:val="00444E4D"/>
    <w:rsid w:val="00B34BB0"/>
    <w:rsid w:val="00DA6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700CE"/>
  <w15:chartTrackingRefBased/>
  <w15:docId w15:val="{1A372704-5F57-4711-B6D6-A8C9A3182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83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</TotalTime>
  <Pages>2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ir Mughal</dc:creator>
  <cp:keywords/>
  <dc:description/>
  <cp:lastModifiedBy>Aamir Mughal</cp:lastModifiedBy>
  <cp:revision>2</cp:revision>
  <dcterms:created xsi:type="dcterms:W3CDTF">2022-05-24T16:29:00Z</dcterms:created>
  <dcterms:modified xsi:type="dcterms:W3CDTF">2022-06-03T17:35:00Z</dcterms:modified>
</cp:coreProperties>
</file>